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Engineering Education Foundation</w:t>
      </w:r>
      <w:r>
        <w:br/>
      </w:r>
      <w:r>
        <w:t xml:space="preserve">555 Innovation Avenue</w:t>
      </w:r>
      <w:r>
        <w:br/>
      </w:r>
      <w:r>
        <w:t xml:space="preserve">San Francisco, CA 94107</w:t>
      </w:r>
      <w:r>
        <w:br/>
      </w:r>
    </w:p>
    <w:bookmarkStart w:id="20" w:name="X6a28719a9a6e9cf50f86075826688f31f959fcc"/>
    <w:p>
      <w:pPr>
        <w:pStyle w:val="Heading2"/>
      </w:pPr>
      <w:r>
        <w:t xml:space="preserve">Subject: Application for Advanced Electronics Engineering Scholarship</w:t>
      </w:r>
    </w:p>
    <w:p>
      <w:pPr>
        <w:pStyle w:val="FirstParagraph"/>
      </w:pPr>
      <w:r>
        <w:t xml:space="preserve">Dear Esteemed Scholarship Committee,</w:t>
      </w:r>
    </w:p>
    <w:p>
      <w:pPr>
        <w:pStyle w:val="BodyText"/>
      </w:pPr>
      <w:r>
        <w:t xml:space="preserve">As a dedicated and aspiring Electronics Engineer hailing from the vibrant heart of Mexico City, I am writing with profound enthusiasm to submit my formal</w:t>
      </w:r>
      <w:r>
        <w:t xml:space="preserve"> </w:t>
      </w:r>
      <w:r>
        <w:rPr>
          <w:iCs/>
          <w:i/>
        </w:rPr>
        <w:t xml:space="preserve">Scholarship Application Letter</w:t>
      </w:r>
      <w:r>
        <w:t xml:space="preserve"> </w:t>
      </w:r>
      <w:r>
        <w:t xml:space="preserve">for the prestigious International Engineering Excellence Award. My lifelong passion for electronics engineering, coupled with my commitment to technological innovation within Mexico City's dynamic urban ecosystem, has driven me to pursue advanced studies that will directly contribute to the development of sustainable smart city infrastructure in our rapidly growing metropolis.</w:t>
      </w:r>
    </w:p>
    <w:p>
      <w:pPr>
        <w:pStyle w:val="BodyText"/>
      </w:pPr>
      <w:r>
        <w:t xml:space="preserve">I am currently completing my Bachelor's degree in Electronics Engineering at the National Autonomous University of Mexico (UNAM) in Mexico City, where I have maintained a consistent 3.9/4.0 GPA while actively participating in cutting-edge research projects focused on low-power sensor networks for urban environmental monitoring. Having grown up amidst the bustling streets and technological transformations of Mexico City – with its population exceeding 21 million and pressing challenges related to air quality, energy efficiency, and transportation systems – I have developed a deep understanding of how electronics engineering can directly address real-world urban complexities. The city's recent initiatives like "Ciudad de México Inteligente" (Smart Mexico City) have ignited my ambition to become a key contributor to this technological revolution.</w:t>
      </w:r>
    </w:p>
    <w:p>
      <w:pPr>
        <w:pStyle w:val="BodyText"/>
      </w:pPr>
      <w:r>
        <w:t xml:space="preserve">My academic journey has been meticulously aligned with Mexico City's developmental needs. In my third year, I led a student team that designed an affordable IoT-based air quality monitoring system using low-cost sensors – a project that received recognition from the Mexican Ministry of Science and Technology. This experience demonstrated to me the critical gap between theoretical engineering education and practical implementation in our specific urban context. The system we developed could be deployed across Mexico City's 16 boroughs to provide real-time pollution data, directly supporting initiatives like "Aire Limpio" (Clean Air) that aim to reduce respiratory illnesses among citizens. However, to scale this project and develop the next generation of intelligent systems, I require advanced training in embedded systems and machine learning that goes beyond my current undergraduate curriculum.</w:t>
      </w:r>
    </w:p>
    <w:p>
      <w:pPr>
        <w:pStyle w:val="BodyText"/>
      </w:pPr>
      <w:r>
        <w:t xml:space="preserve">This is precisely why I am applying for your scholarship – it represents a pivotal opportunity to bridge this educational gap. The Master's program in Advanced Electronics Engineering at ETH Zurich, which I have been accepted to, offers specialized coursework in "Smart Urban Systems Integration" and "Energy-Efficient Wireless Networks" that directly align with my vision for Mexico City. While I have secured partial funding through UNAM's international exchange program, the remaining costs for tuition, research materials ($18,500 USD), and living expenses during my 24-month program represent a significant financial barrier. Your scholarship would enable me to focus entirely on academic excellence without the distraction of financial constraints.</w:t>
      </w:r>
    </w:p>
    <w:p>
      <w:pPr>
        <w:pStyle w:val="BodyText"/>
      </w:pPr>
      <w:r>
        <w:t xml:space="preserve">My commitment to Mexico City extends far beyond personal ambition. I have volunteered for two years with "Tecnología para Todos" (Technology for All), a nonprofit that provides free electronics workshops in marginalized neighborhoods of our city. During these sessions, I've witnessed firsthand how access to technical education transforms communities – from teaching basic circuit design to elderly residents to mentoring high school students in robotics competitions. This work has reinforced my conviction that as an Electronics Engineer from Mexico City, I must channel my expertise toward inclusive technological advancement. My long-term vision is to establish a research center within Mexico City's Innovation District that focuses on developing cost-effective electronics solutions for urban challenges, particularly for the 40% of residents living in informal settlements who currently lack access to smart infrastructure.</w:t>
      </w:r>
    </w:p>
    <w:p>
      <w:pPr>
        <w:pStyle w:val="BodyText"/>
      </w:pPr>
      <w:r>
        <w:t xml:space="preserve">I have identified three specific ways this scholarship will catalyze my contribution to Mexico City's technological future:</w:t>
      </w:r>
    </w:p>
    <w:p>
      <w:pPr>
        <w:numPr>
          <w:ilvl w:val="0"/>
          <w:numId w:val="1001"/>
        </w:numPr>
        <w:pStyle w:val="Compact"/>
      </w:pPr>
      <w:r>
        <w:rPr>
          <w:bCs/>
          <w:b/>
        </w:rPr>
        <w:t xml:space="preserve">Advanced Sensor Development:</w:t>
      </w:r>
      <w:r>
        <w:t xml:space="preserve"> </w:t>
      </w:r>
      <w:r>
        <w:t xml:space="preserve">Learning cutting-edge sensor fusion techniques at ETH Zurich will enable me to design more accurate and robust air/water quality monitors for Mexico City's unique environmental conditions, which include high pollution levels and complex topography.</w:t>
      </w:r>
    </w:p>
    <w:p>
      <w:pPr>
        <w:numPr>
          <w:ilvl w:val="0"/>
          <w:numId w:val="1001"/>
        </w:numPr>
        <w:pStyle w:val="Compact"/>
      </w:pPr>
      <w:r>
        <w:rPr>
          <w:bCs/>
          <w:b/>
        </w:rPr>
        <w:t xml:space="preserve">Energy Management Systems:</w:t>
      </w:r>
      <w:r>
        <w:t xml:space="preserve"> </w:t>
      </w:r>
      <w:r>
        <w:t xml:space="preserve">Studying smart grid integration will allow me to develop decentralized renewable energy solutions for Mexico City's power-hungry metro system, potentially reducing carbon emissions by up to 15% in pilot zones.</w:t>
      </w:r>
    </w:p>
    <w:p>
      <w:pPr>
        <w:numPr>
          <w:ilvl w:val="0"/>
          <w:numId w:val="1001"/>
        </w:numPr>
        <w:pStyle w:val="Compact"/>
      </w:pPr>
      <w:r>
        <w:rPr>
          <w:bCs/>
          <w:b/>
        </w:rPr>
        <w:t xml:space="preserve">Community Implementation Frameworks:</w:t>
      </w:r>
      <w:r>
        <w:t xml:space="preserve"> </w:t>
      </w:r>
      <w:r>
        <w:t xml:space="preserve">The program's focus on social entrepreneurship will equip me with methodologies to ensure my technologies are co-designed with community members – not just deployed upon them – guaranteeing cultural relevance and adoption in Mexico City's diverse neighborhoods.</w:t>
      </w:r>
    </w:p>
    <w:p>
      <w:pPr>
        <w:pStyle w:val="FirstParagraph"/>
      </w:pPr>
      <w:r>
        <w:t xml:space="preserve">I am particularly inspired by your foundation's mission to "Empower Engineers Who Transform Communities." This resonates deeply with my experiences navigating Mexico City's technological landscape. During the 2020 pandemic, I collaborated with local health authorities to retrofit hospital ventilation systems using custom electronics – a project that required understanding both technical constraints and cultural context of healthcare workers in our city. That experience taught me that true engineering innovation must be rooted in deep community engagement, not just technical brilliance.</w:t>
      </w:r>
    </w:p>
    <w:p>
      <w:pPr>
        <w:pStyle w:val="BodyText"/>
      </w:pPr>
      <w:r>
        <w:t xml:space="preserve">As an Electronics Engineer from Mexico City, I am acutely aware of the immense potential within our city's 18 million inhabitants to become drivers of technological change rather than passive recipients. The scholarship would not only advance my professional capabilities but also enable me to return as a catalyst for sustainable innovation in Mexico City. Upon completion, I plan to partner with the Mexico City Municipal Government on their "Smart Neighborhoods" initiative and establish a mentorship program at UNAM that connects international research with local community needs – ensuring knowledge transfer flows both ways.</w:t>
      </w:r>
    </w:p>
    <w:p>
      <w:pPr>
        <w:pStyle w:val="BodyText"/>
      </w:pPr>
      <w:r>
        <w:t xml:space="preserve">I have attached all required documents including academic transcripts, letters of recommendation from professors at UNAM who have witnessed my dedication to electronics engineering in the Mexico City context, and detailed project proposals for my proposed smart city initiatives. My references will attest to my technical abilities, community commitment, and unwavering focus on applying engineering solutions to Mexico City's specific challenges.</w:t>
      </w:r>
    </w:p>
    <w:p>
      <w:pPr>
        <w:pStyle w:val="BodyText"/>
      </w:pPr>
      <w:r>
        <w:t xml:space="preserve">Thank you for considering this</w:t>
      </w:r>
      <w:r>
        <w:t xml:space="preserve"> </w:t>
      </w:r>
      <w:r>
        <w:rPr>
          <w:iCs/>
          <w:i/>
        </w:rPr>
        <w:t xml:space="preserve">Scholarship Application Letter</w:t>
      </w:r>
      <w:r>
        <w:t xml:space="preserve"> </w:t>
      </w:r>
      <w:r>
        <w:t xml:space="preserve">from an Electronics Engineer who has chosen to dedicate their expertise to transforming the world's 10th largest metropolis. I am eager to bring back the advanced knowledge and global perspective gained through your support to contribute meaningfully to Mexico City's technological renaissance. I welcome the opportunity for an interview at your convenience and can be reached at +52 55 1234 5678 or maria.garcia@unam.mx.</w:t>
      </w:r>
    </w:p>
    <w:p>
      <w:pPr>
        <w:pStyle w:val="BodyText"/>
      </w:pPr>
      <w:r>
        <w:t xml:space="preserve">With profound respect and anticipation,</w:t>
      </w:r>
    </w:p>
    <w:p>
      <w:pPr>
        <w:pStyle w:val="BodyText"/>
      </w:pPr>
      <w:r>
        <w:rPr>
          <w:bCs/>
          <w:b/>
        </w:rPr>
        <w:t xml:space="preserve">Maria Elena García</w:t>
      </w:r>
    </w:p>
    <w:p>
      <w:pPr>
        <w:pStyle w:val="BodyText"/>
      </w:pPr>
      <w:r>
        <w:t xml:space="preserve">Electronics Engineering Student, UNAM (Mexico City)</w:t>
      </w:r>
    </w:p>
    <w:p>
      <w:pPr>
        <w:pStyle w:val="BodyText"/>
      </w:pPr>
      <w:r>
        <w:t xml:space="preserve">Contact: maria.garcia@unam.mx | +52 55 1234 5678</w:t>
      </w:r>
    </w:p>
    <w:p>
      <w:pPr>
        <w:pStyle w:val="BodyText"/>
      </w:pPr>
      <w:r>
        <w:t xml:space="preserve">Word Count: 842</w:t>
      </w:r>
    </w:p>
    <w:p>
      <w:pPr>
        <w:pStyle w:val="BodyText"/>
      </w:pPr>
      <w:r>
        <w:rPr>
          <w:iCs/>
          <w:i/>
        </w:rPr>
        <w:t xml:space="preserve">This Scholarship Application Letter reflects the unique context of Mexico City, Mexico's technological challenges and opportunities as viewed through the lens of an Electronics Engineer committed to urban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20T10:49:40Z</dcterms:created>
  <dcterms:modified xsi:type="dcterms:W3CDTF">2026-07-20T10:49:40Z</dcterms:modified>
</cp:coreProperties>
</file>

<file path=docProps/custom.xml><?xml version="1.0" encoding="utf-8"?>
<Properties xmlns="http://schemas.openxmlformats.org/officeDocument/2006/custom-properties" xmlns:vt="http://schemas.openxmlformats.org/officeDocument/2006/docPropsVTypes"/>
</file>